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Максим Якун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933700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300737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0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228770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944091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4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1876926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6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422321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2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970292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2100927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429153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490799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0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014286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265071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5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Максим Якунин</dc:creator>
  <dc:language>ru-RU</dc:language>
  <cp:keywords/>
  <dcterms:created xsi:type="dcterms:W3CDTF">2025-03-01T12:12:50Z</dcterms:created>
  <dcterms:modified xsi:type="dcterms:W3CDTF">2025-03-01T12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